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45922933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2B7CD7">
                              <w:rPr>
                                <w:sz w:val="32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45922933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3D6FA2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2B7CD7">
                        <w:rPr>
                          <w:sz w:val="32"/>
                          <w:szCs w:val="2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51FF7789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5001203A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</w:t>
                              </w:r>
                              <w:r w:rsidR="007A310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ABM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51FF7789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5001203A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</w:t>
                        </w:r>
                        <w:r w:rsidR="007A310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ABMAS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osen Pembimbing </w:t>
                            </w:r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701602">
              <w:rPr>
                <w:rStyle w:val="Hyperlink"/>
                <w:noProof/>
              </w:rPr>
              <w:t>Ringkas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7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BAD3B5" w14:textId="0EA0AE97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8" w:history="1">
            <w:r w:rsidR="00D848AA" w:rsidRPr="00701602">
              <w:rPr>
                <w:rStyle w:val="Hyperlink"/>
                <w:noProof/>
              </w:rPr>
              <w:t>Daftar I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8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45886E4" w14:textId="5B1EE5D7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9" w:history="1">
            <w:r w:rsidR="00D848AA" w:rsidRPr="00701602">
              <w:rPr>
                <w:rStyle w:val="Hyperlink"/>
                <w:noProof/>
              </w:rPr>
              <w:t>Daftar Tabe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9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633BC540" w14:textId="55E6CDEA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0" w:history="1">
            <w:r w:rsidR="00D848AA" w:rsidRPr="00701602">
              <w:rPr>
                <w:rStyle w:val="Hyperlink"/>
                <w:noProof/>
              </w:rPr>
              <w:t>Daftar Gambar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70B12BA" w14:textId="3F0DFD77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1" w:history="1">
            <w:r w:rsidR="00D848AA" w:rsidRPr="00701602">
              <w:rPr>
                <w:rStyle w:val="Hyperlink"/>
                <w:noProof/>
              </w:rPr>
              <w:t>Daftar Lampir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DA2151" w14:textId="48EBDF07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2" w:history="1">
            <w:r w:rsidR="00D848AA" w:rsidRPr="00701602">
              <w:rPr>
                <w:rStyle w:val="Hyperlink"/>
                <w:noProof/>
              </w:rPr>
              <w:t>HALAMAN PENGESAH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3" w:history="1">
            <w:r w:rsidR="00D848AA" w:rsidRPr="00D848AA">
              <w:rPr>
                <w:rStyle w:val="Hyperlink"/>
                <w:noProof/>
                <w:color w:val="auto"/>
              </w:rPr>
              <w:t>BAB I PENDAHULU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3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D848AA" w:rsidRDefault="00DA09A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4" w:history="1">
            <w:r w:rsidR="00D848AA" w:rsidRPr="00D848AA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4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D848AA" w:rsidRDefault="00DA09A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5" w:history="1">
            <w:r w:rsidR="00D848AA" w:rsidRPr="00D848AA">
              <w:rPr>
                <w:rStyle w:val="Hyperlink"/>
                <w:noProof/>
                <w:color w:val="auto"/>
              </w:rPr>
              <w:t>1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rumusan Program Kegiat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5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6" w:history="1">
            <w:r w:rsidR="00D848AA" w:rsidRPr="00D848AA">
              <w:rPr>
                <w:rStyle w:val="Hyperlink"/>
                <w:noProof/>
                <w:color w:val="auto"/>
              </w:rPr>
              <w:t>BAB II 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6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D848AA" w:rsidRDefault="00DA09A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7" w:history="1">
            <w:r w:rsidR="00D848AA" w:rsidRPr="00D848AA">
              <w:rPr>
                <w:rStyle w:val="Hyperlink"/>
                <w:noProof/>
                <w:color w:val="auto"/>
              </w:rPr>
              <w:t>2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7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D848AA" w:rsidRDefault="00DA09A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8" w:history="1">
            <w:r w:rsidR="00D848AA" w:rsidRPr="00D848AA">
              <w:rPr>
                <w:rStyle w:val="Hyperlink"/>
                <w:noProof/>
                <w:color w:val="auto"/>
              </w:rPr>
              <w:t>2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8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D848AA" w:rsidRDefault="00DA09A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9" w:history="1">
            <w:r w:rsidR="00D848AA" w:rsidRPr="00D848AA">
              <w:rPr>
                <w:rStyle w:val="Hyperlink"/>
                <w:noProof/>
                <w:color w:val="auto"/>
              </w:rPr>
              <w:t>2.3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9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79A1331" w14:textId="00FD2841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0" w:history="1">
            <w:r w:rsidR="00D848AA" w:rsidRPr="00701602">
              <w:rPr>
                <w:rStyle w:val="Hyperlink"/>
                <w:noProof/>
              </w:rPr>
              <w:t>BAB III KEGIATAN HARI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5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3CDEFE6A" w14:textId="573F097F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1" w:history="1">
            <w:r w:rsidR="00D848AA" w:rsidRPr="00701602">
              <w:rPr>
                <w:rStyle w:val="Hyperlink"/>
                <w:noProof/>
              </w:rPr>
              <w:t>DAFTAR PUSTAKA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6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1D30A83" w14:textId="1295C787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2" w:history="1">
            <w:r w:rsidR="00D848AA" w:rsidRPr="00701602">
              <w:rPr>
                <w:rStyle w:val="Hyperlink"/>
                <w:noProof/>
              </w:rPr>
              <w:t>LAMPIRAN 1. PETA LOKA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7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84733E9" w14:textId="042FC3D1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3" w:history="1">
            <w:r w:rsidR="00D848AA" w:rsidRPr="00701602">
              <w:rPr>
                <w:rStyle w:val="Hyperlink"/>
                <w:noProof/>
              </w:rPr>
              <w:t>LAMPIRAN 2. BIODATA DP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3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8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9F2FD6" w14:textId="137CBFBF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4" w:history="1">
            <w:r w:rsidR="00D848AA" w:rsidRPr="00701602">
              <w:rPr>
                <w:rStyle w:val="Hyperlink"/>
                <w:noProof/>
              </w:rPr>
              <w:t>LAMPIRAN 3. DAFTAR MAHASISWA KK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4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9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BFAF571" w14:textId="7DEE66D6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5" w:history="1">
            <w:r w:rsidR="00D848AA" w:rsidRPr="00701602">
              <w:rPr>
                <w:rStyle w:val="Hyperlink"/>
                <w:noProof/>
              </w:rPr>
              <w:t>LAMPIRAN 4. FOTO KEGIAT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5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0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75A6BB93" w14:textId="22465D96" w:rsidR="00D848AA" w:rsidRDefault="00DA09A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6" w:history="1">
            <w:r w:rsidR="00D848AA" w:rsidRPr="00701602">
              <w:rPr>
                <w:rStyle w:val="Hyperlink"/>
                <w:noProof/>
              </w:rPr>
              <w:t>LAMPIRAN 5. BERITA VERSI CETAK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6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23540B40" w:rsidR="004671B1" w:rsidRDefault="004671B1" w:rsidP="004671B1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>-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1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proofErr w:type="gramStart"/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  <w:proofErr w:type="gramEnd"/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5D4E24F5" w:rsidR="00302AAE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 xml:space="preserve"> 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 laporan kegiatan selama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okasi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6A007862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1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6CFF13F1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DA09A7">
        <w:rPr>
          <w:rFonts w:ascii="Times New Roman" w:eastAsia="Times New Roman" w:hAnsi="Times New Roman"/>
          <w:bCs/>
          <w:color w:val="auto"/>
          <w:sz w:val="24"/>
        </w:rPr>
        <w:t xml:space="preserve">Kepala Pusat Kajian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0F0A7D5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Agus Muhamad Hatta, </w:t>
      </w:r>
      <w:proofErr w:type="gramStart"/>
      <w:r w:rsidRPr="00847720">
        <w:rPr>
          <w:rFonts w:ascii="Times New Roman" w:eastAsia="Times New Roman" w:hAnsi="Times New Roman"/>
          <w:bCs/>
          <w:color w:val="auto"/>
          <w:sz w:val="24"/>
        </w:rPr>
        <w:t>S.T</w:t>
      </w:r>
      <w:proofErr w:type="gramEnd"/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, M.Si, Ph.D 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DA09A7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 w:rsidR="00DA09A7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DA09A7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  <w:r w:rsidR="00DA09A7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DA09A7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)</w:t>
      </w:r>
    </w:p>
    <w:p w14:paraId="088A420C" w14:textId="0625E6AA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19780902 200312 1 002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 xml:space="preserve">NIP. 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8480763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8480764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gramStart"/>
      <w:r w:rsidRPr="005429F3">
        <w:rPr>
          <w:rFonts w:ascii="Times New Roman" w:eastAsia="Times New Roman" w:hAnsi="Times New Roman"/>
          <w:bCs/>
          <w:color w:val="auto"/>
          <w:sz w:val="24"/>
        </w:rPr>
        <w:t>P :</w:t>
      </w:r>
      <w:proofErr w:type="gram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8480765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8480766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8480767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8480768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9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</w:t>
      </w:r>
      <w:proofErr w:type="gramStart"/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gramStart"/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5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059BE95B" w:rsidR="0089260F" w:rsidRPr="00416587" w:rsidRDefault="0089260F" w:rsidP="00416587">
      <w:pPr>
        <w:pStyle w:val="Heading1"/>
      </w:pPr>
      <w:bookmarkStart w:id="16" w:name="_Toc88480771"/>
      <w:r>
        <w:lastRenderedPageBreak/>
        <w:t>DAFTAR PUSTAKA</w:t>
      </w:r>
      <w:bookmarkEnd w:id="16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7" w:name="_Toc88480772"/>
      <w:r>
        <w:lastRenderedPageBreak/>
        <w:t xml:space="preserve">LAMPIRAN 1. </w:t>
      </w:r>
      <w:r w:rsidR="007617CC" w:rsidRPr="0060418B">
        <w:t>PETA LOKASI</w:t>
      </w:r>
      <w:bookmarkEnd w:id="17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8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8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19" w:name="page11"/>
      <w:bookmarkEnd w:id="19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0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0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6ECBF84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1D30A8E4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D68166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5DF09B8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19293C0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2200F0F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6817B9A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6ABCCD2A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28B72B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0A7524C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6F75B44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13AC72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4F9BB9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629B257B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4B10E7D8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45CF10A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248CBA2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2B9F97BB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2D17B96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1DA70FD9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33BE1136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07A1324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0D8A2459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02302F1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640C0C6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2B512BDA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4E123391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571547E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390A3162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3D45C7AE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406E6C7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185999D0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667457CF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321FAB51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3BE743C5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6744225D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66E6AD9F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794854B5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03FC1899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5129418B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163D852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3A9F8EFE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8531F5">
        <w:trPr>
          <w:trHeight w:val="60"/>
        </w:trPr>
        <w:tc>
          <w:tcPr>
            <w:tcW w:w="408" w:type="dxa"/>
            <w:shd w:val="clear" w:color="auto" w:fill="auto"/>
            <w:vAlign w:val="bottom"/>
          </w:tcPr>
          <w:p w14:paraId="2DFD46E6" w14:textId="0D4DEF1A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225761C1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36C44352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21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1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22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2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Pr="00532A84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250F5" w14:textId="77777777" w:rsidR="002852F4" w:rsidRDefault="002852F4" w:rsidP="00987866">
      <w:pPr>
        <w:spacing w:after="0" w:line="240" w:lineRule="auto"/>
      </w:pPr>
      <w:r>
        <w:separator/>
      </w:r>
    </w:p>
  </w:endnote>
  <w:endnote w:type="continuationSeparator" w:id="0">
    <w:p w14:paraId="3C44B2DC" w14:textId="77777777" w:rsidR="002852F4" w:rsidRDefault="002852F4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9974B" w14:textId="77777777" w:rsidR="002852F4" w:rsidRDefault="002852F4" w:rsidP="00987866">
      <w:pPr>
        <w:spacing w:after="0" w:line="240" w:lineRule="auto"/>
      </w:pPr>
      <w:r>
        <w:separator/>
      </w:r>
    </w:p>
  </w:footnote>
  <w:footnote w:type="continuationSeparator" w:id="0">
    <w:p w14:paraId="73052AE5" w14:textId="77777777" w:rsidR="002852F4" w:rsidRDefault="002852F4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A3102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848AA"/>
    <w:rsid w:val="00D943D0"/>
    <w:rsid w:val="00DA09A7"/>
    <w:rsid w:val="00DA316B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2" ma:contentTypeDescription="Buat sebuah dokumen baru." ma:contentTypeScope="" ma:versionID="54ebf6524a0c4fcdb64002cafdd34a5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e9819a6858e10a71fd71800e5ad59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395997-EC18-414D-A117-5D2575868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dbc04be2-107e-48dc-be60-d53e82900693"/>
    <ds:schemaRef ds:uri="2f8e0f0f-1580-47c5-b3c5-93af691c8fd8"/>
    <ds:schemaRef ds:uri="http://schemas.microsoft.com/office/infopath/2007/PartnerControl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6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61</cp:revision>
  <dcterms:created xsi:type="dcterms:W3CDTF">2021-02-26T07:02:00Z</dcterms:created>
  <dcterms:modified xsi:type="dcterms:W3CDTF">2021-11-25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